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D44DD" w14:textId="4E0920C6" w:rsidR="00AD2460" w:rsidRDefault="00434FA5" w:rsidP="00D72AB4">
      <w:pPr>
        <w:spacing w:after="0"/>
      </w:pPr>
      <w:r>
        <w:t>December 1</w:t>
      </w:r>
      <w:r w:rsidR="0065181C">
        <w:t>, 2025</w:t>
      </w:r>
    </w:p>
    <w:p w14:paraId="2EE7CD8B" w14:textId="77777777" w:rsidR="00D72AB4" w:rsidRDefault="00D72AB4" w:rsidP="00D72AB4">
      <w:pPr>
        <w:spacing w:after="0"/>
      </w:pPr>
    </w:p>
    <w:p w14:paraId="7D142FB6" w14:textId="308DAE61" w:rsidR="00FC7647" w:rsidRDefault="00D72AB4" w:rsidP="00D72AB4">
      <w:pPr>
        <w:spacing w:after="0"/>
      </w:pPr>
      <w:r>
        <w:t xml:space="preserve">The Marion township board of zoning appeals held its regularly scheduled meeting on </w:t>
      </w:r>
      <w:r w:rsidR="00434FA5">
        <w:t>December 1</w:t>
      </w:r>
      <w:r w:rsidR="0094257E">
        <w:t>,</w:t>
      </w:r>
      <w:r w:rsidR="008564F3">
        <w:t xml:space="preserve"> 2025</w:t>
      </w:r>
      <w:r w:rsidR="00A700B0">
        <w:t xml:space="preserve">. </w:t>
      </w:r>
    </w:p>
    <w:p w14:paraId="0DC51F9F" w14:textId="41914516" w:rsidR="00D72AB4" w:rsidRDefault="00D72AB4" w:rsidP="00D72AB4">
      <w:pPr>
        <w:spacing w:after="0"/>
      </w:pPr>
      <w:r>
        <w:t xml:space="preserve">  </w:t>
      </w:r>
    </w:p>
    <w:p w14:paraId="538AE3D7" w14:textId="102B336C" w:rsidR="00B04AEE" w:rsidRDefault="00D72AB4" w:rsidP="00D72AB4">
      <w:pPr>
        <w:spacing w:after="0"/>
      </w:pPr>
      <w:r>
        <w:t xml:space="preserve">Members present </w:t>
      </w:r>
      <w:r w:rsidR="00E33473">
        <w:t>at</w:t>
      </w:r>
      <w:r>
        <w:t xml:space="preserve"> the meeting were</w:t>
      </w:r>
      <w:r w:rsidR="000D4E9A">
        <w:t xml:space="preserve"> </w:t>
      </w:r>
      <w:r w:rsidR="00F24F38">
        <w:t xml:space="preserve">Jeff Hack, </w:t>
      </w:r>
      <w:r w:rsidR="00EC40E1">
        <w:t xml:space="preserve">Charles Hall, </w:t>
      </w:r>
      <w:r w:rsidR="00F24F38">
        <w:t xml:space="preserve">Cindy Rinker, </w:t>
      </w:r>
      <w:r w:rsidR="00EC40E1">
        <w:t xml:space="preserve">and </w:t>
      </w:r>
      <w:r w:rsidR="000D4E9A">
        <w:t>Michael Stewart</w:t>
      </w:r>
      <w:r w:rsidR="00EC6F94">
        <w:t>.</w:t>
      </w:r>
      <w:r w:rsidR="002F3CF7">
        <w:t xml:space="preserve"> </w:t>
      </w:r>
      <w:r w:rsidR="006F14C0">
        <w:t>Karen McCleary, Marion Township Trustee</w:t>
      </w:r>
      <w:r w:rsidR="005C3E4D">
        <w:t xml:space="preserve">, </w:t>
      </w:r>
      <w:r w:rsidR="00CE2ACE">
        <w:t xml:space="preserve">Jeff </w:t>
      </w:r>
      <w:r w:rsidR="004B2C83">
        <w:t xml:space="preserve">Cummins, Zoning Inspector, </w:t>
      </w:r>
      <w:r w:rsidR="005C3E4D">
        <w:t>Evelyn Warr-</w:t>
      </w:r>
      <w:proofErr w:type="spellStart"/>
      <w:r w:rsidR="005C3E4D">
        <w:t>Omness</w:t>
      </w:r>
      <w:proofErr w:type="spellEnd"/>
      <w:r w:rsidR="005C3E4D">
        <w:t>, from Regional Planning Commission, and Caroline Kimmel</w:t>
      </w:r>
      <w:r w:rsidR="004B2C83">
        <w:t>, representing the applicants</w:t>
      </w:r>
      <w:r w:rsidR="005C3E4D">
        <w:t xml:space="preserve">, were </w:t>
      </w:r>
      <w:r w:rsidR="006F14C0">
        <w:t xml:space="preserve">also present. </w:t>
      </w:r>
    </w:p>
    <w:p w14:paraId="4C5BACF5" w14:textId="77777777" w:rsidR="006844AD" w:rsidRDefault="006844AD" w:rsidP="00D72AB4">
      <w:pPr>
        <w:spacing w:after="0"/>
      </w:pPr>
    </w:p>
    <w:p w14:paraId="4F7E7561" w14:textId="05A4F469" w:rsidR="006844AD" w:rsidRDefault="006844AD" w:rsidP="00D72AB4">
      <w:pPr>
        <w:spacing w:after="0"/>
      </w:pPr>
      <w:r>
        <w:t>Public Hearing</w:t>
      </w:r>
    </w:p>
    <w:p w14:paraId="6E2A9CFC" w14:textId="77777777" w:rsidR="006844AD" w:rsidRDefault="006844AD" w:rsidP="00D72AB4">
      <w:pPr>
        <w:spacing w:after="0"/>
      </w:pPr>
    </w:p>
    <w:p w14:paraId="5CABBBD3" w14:textId="188E2831" w:rsidR="006844AD" w:rsidRDefault="001079EA" w:rsidP="00D72AB4">
      <w:pPr>
        <w:spacing w:after="0"/>
      </w:pPr>
      <w:r>
        <w:t xml:space="preserve">Caroline Kimmel presented the </w:t>
      </w:r>
      <w:r w:rsidR="00CF030F">
        <w:t xml:space="preserve">variance </w:t>
      </w:r>
      <w:r w:rsidR="00CF030F">
        <w:t xml:space="preserve">request </w:t>
      </w:r>
      <w:r w:rsidR="00CF030F">
        <w:t xml:space="preserve">by Mark and Kelly Lawrence for property located at 1419 Harding Highway East, Marion, Ohio. The </w:t>
      </w:r>
      <w:proofErr w:type="gramStart"/>
      <w:r w:rsidR="00CF030F">
        <w:t>variance request</w:t>
      </w:r>
      <w:proofErr w:type="gramEnd"/>
      <w:r w:rsidR="00CF030F">
        <w:t xml:space="preserve"> is to reduce the required </w:t>
      </w:r>
      <w:r w:rsidR="00A012D7">
        <w:t xml:space="preserve">parking spaces </w:t>
      </w:r>
      <w:r w:rsidR="00CF030F">
        <w:t>from two spaces per dwelling (unit) or from 144 total spaces to 128 total spaces</w:t>
      </w:r>
      <w:r w:rsidR="00827E57">
        <w:t xml:space="preserve">.  Ms. Kimmel the request has been revised to 133 parking spaces instead of 128. </w:t>
      </w:r>
      <w:r w:rsidR="007B6779">
        <w:t>Ms. Warr-</w:t>
      </w:r>
      <w:proofErr w:type="spellStart"/>
      <w:r w:rsidR="007B6779">
        <w:t>Omness</w:t>
      </w:r>
      <w:proofErr w:type="spellEnd"/>
      <w:r w:rsidR="007B6779">
        <w:t xml:space="preserve"> advised that Regional Planning had approved the request. </w:t>
      </w:r>
      <w:r w:rsidR="00885157">
        <w:t xml:space="preserve">A question was asked regarding fencing around the retention pond. Ms. Kimmel advised that there would be fencing around the retention pond. </w:t>
      </w:r>
      <w:r w:rsidR="001037E1">
        <w:t xml:space="preserve">Mr. Hack asked about sidewalk to State Route 309, and Ms. Kimmel responded there would not be a </w:t>
      </w:r>
      <w:r w:rsidR="001F6AF6">
        <w:t xml:space="preserve">sidewalk to 309. </w:t>
      </w:r>
      <w:r w:rsidR="00835CD6">
        <w:t xml:space="preserve">Mr. Stewart asked if they intended to have less than 2 parking spaces per apartment and Ms. Kimmel responded that they were only asking for a reduction of eleven spaces. </w:t>
      </w:r>
      <w:r w:rsidR="00567654">
        <w:t xml:space="preserve">Mr. Hack asked how wide </w:t>
      </w:r>
      <w:r w:rsidR="000A44A6">
        <w:t>the main drive would</w:t>
      </w:r>
      <w:r w:rsidR="00567654">
        <w:t xml:space="preserve"> be and Ms. Kimmel advised the exact measurement was unavailable, but that the Fire Chief had </w:t>
      </w:r>
      <w:r w:rsidR="000A44A6">
        <w:t>approved of</w:t>
      </w:r>
      <w:r w:rsidR="00567654">
        <w:t xml:space="preserve"> it. </w:t>
      </w:r>
    </w:p>
    <w:p w14:paraId="118E24B9" w14:textId="77777777" w:rsidR="00784230" w:rsidRDefault="00784230" w:rsidP="00D72AB4">
      <w:pPr>
        <w:spacing w:after="0"/>
      </w:pPr>
    </w:p>
    <w:p w14:paraId="10CCCB90" w14:textId="255D3B1B" w:rsidR="00784230" w:rsidRDefault="00784230" w:rsidP="00D72AB4">
      <w:pPr>
        <w:spacing w:after="0"/>
      </w:pPr>
      <w:r>
        <w:t xml:space="preserve">Charles Hall made a motion to approve the variance </w:t>
      </w:r>
      <w:r w:rsidR="000A44A6">
        <w:t>request,</w:t>
      </w:r>
      <w:r>
        <w:t xml:space="preserve"> and Cindy Rinker seconded the motion</w:t>
      </w:r>
      <w:r w:rsidR="0047020F">
        <w:t>.  A ro</w:t>
      </w:r>
      <w:r w:rsidR="00FB6A5D">
        <w:t>ll call vote was taken and all voted “yes”.  The public hearing was then concluded.</w:t>
      </w:r>
      <w:r>
        <w:t xml:space="preserve"> </w:t>
      </w:r>
    </w:p>
    <w:p w14:paraId="53AB5DE9" w14:textId="77777777" w:rsidR="00A77A5E" w:rsidRDefault="00A77A5E" w:rsidP="00D72AB4">
      <w:pPr>
        <w:spacing w:after="0"/>
      </w:pPr>
    </w:p>
    <w:p w14:paraId="156977A1" w14:textId="1FA50887" w:rsidR="009D7FD6" w:rsidRDefault="00AE1A2E" w:rsidP="00D72AB4">
      <w:pPr>
        <w:spacing w:after="0"/>
      </w:pPr>
      <w:r>
        <w:t>Chairman</w:t>
      </w:r>
      <w:r w:rsidR="003E4FC1">
        <w:t xml:space="preserve"> Stewart</w:t>
      </w:r>
      <w:r w:rsidR="00D72AB4">
        <w:t xml:space="preserve"> </w:t>
      </w:r>
      <w:r w:rsidR="002945A7">
        <w:t xml:space="preserve">asked for </w:t>
      </w:r>
      <w:r w:rsidR="00A46BB6">
        <w:t>the reading of th</w:t>
      </w:r>
      <w:r w:rsidR="000354E3">
        <w:t>e</w:t>
      </w:r>
      <w:r>
        <w:t xml:space="preserve"> </w:t>
      </w:r>
      <w:r w:rsidR="00E63196">
        <w:t>November</w:t>
      </w:r>
      <w:r w:rsidR="00F847B8">
        <w:t xml:space="preserve"> </w:t>
      </w:r>
      <w:r>
        <w:t>2025</w:t>
      </w:r>
      <w:r w:rsidR="00FB4F1F">
        <w:t>,</w:t>
      </w:r>
      <w:r w:rsidR="00EC6F94">
        <w:t xml:space="preserve"> </w:t>
      </w:r>
      <w:r w:rsidR="000354E3">
        <w:t>m</w:t>
      </w:r>
      <w:r w:rsidR="002945A7">
        <w:t xml:space="preserve">eeting minutes.  </w:t>
      </w:r>
      <w:r w:rsidR="00F835D8">
        <w:t>Cindy Rinker</w:t>
      </w:r>
      <w:r w:rsidR="001B7DDD">
        <w:t xml:space="preserve"> </w:t>
      </w:r>
      <w:r w:rsidR="00A46BB6">
        <w:t xml:space="preserve">made a motion to accept the minutes as </w:t>
      </w:r>
      <w:r w:rsidR="000A44A6">
        <w:t>read</w:t>
      </w:r>
      <w:r w:rsidR="00E63196">
        <w:t xml:space="preserve"> </w:t>
      </w:r>
      <w:r w:rsidR="00A46BB6">
        <w:t xml:space="preserve">and </w:t>
      </w:r>
      <w:r w:rsidR="00E63196">
        <w:t>Jeff Hack</w:t>
      </w:r>
      <w:r w:rsidR="00B52795">
        <w:t xml:space="preserve"> </w:t>
      </w:r>
      <w:r w:rsidR="00A46BB6">
        <w:t xml:space="preserve">seconded the motion.  The minutes were approved.  </w:t>
      </w:r>
    </w:p>
    <w:p w14:paraId="19D02A3F" w14:textId="61F1847B" w:rsidR="00EC6F94" w:rsidRDefault="00EC6F94" w:rsidP="00D72AB4">
      <w:pPr>
        <w:spacing w:after="0"/>
      </w:pPr>
    </w:p>
    <w:p w14:paraId="19870093" w14:textId="782D8E28" w:rsidR="00DF45BF" w:rsidRDefault="00DF45BF" w:rsidP="00D72AB4">
      <w:pPr>
        <w:spacing w:after="0"/>
      </w:pPr>
      <w:r>
        <w:t xml:space="preserve">Communications:  </w:t>
      </w:r>
      <w:r w:rsidR="00782DCF">
        <w:t>None received</w:t>
      </w:r>
      <w:r>
        <w:t xml:space="preserve">.  </w:t>
      </w:r>
    </w:p>
    <w:p w14:paraId="55DFAA78" w14:textId="77777777" w:rsidR="00DF45BF" w:rsidRDefault="00DF45BF" w:rsidP="00D72AB4">
      <w:pPr>
        <w:spacing w:after="0"/>
      </w:pPr>
    </w:p>
    <w:p w14:paraId="7FEE62F0" w14:textId="77777777" w:rsidR="00B5524E" w:rsidRDefault="00DF45BF" w:rsidP="00D72AB4">
      <w:pPr>
        <w:spacing w:after="0"/>
      </w:pPr>
      <w:r>
        <w:t xml:space="preserve">Old Business: </w:t>
      </w:r>
      <w:r w:rsidR="001B7DDD">
        <w:t xml:space="preserve"> </w:t>
      </w:r>
      <w:r w:rsidR="00B5524E">
        <w:t>None discussed.</w:t>
      </w:r>
    </w:p>
    <w:p w14:paraId="4D4B6F90" w14:textId="77777777" w:rsidR="00B5524E" w:rsidRDefault="00B5524E" w:rsidP="00D72AB4">
      <w:pPr>
        <w:spacing w:after="0"/>
      </w:pPr>
    </w:p>
    <w:p w14:paraId="0C6CF947" w14:textId="47343D47" w:rsidR="00B5524E" w:rsidRDefault="00DF45BF" w:rsidP="00B5524E">
      <w:pPr>
        <w:spacing w:after="0"/>
      </w:pPr>
      <w:r>
        <w:t xml:space="preserve">New Business:  </w:t>
      </w:r>
      <w:r w:rsidR="00B5524E">
        <w:t xml:space="preserve">Ms. McCleary </w:t>
      </w:r>
      <w:r w:rsidR="00E63196">
        <w:t>advised that Todd Hunt</w:t>
      </w:r>
      <w:r w:rsidR="00984309">
        <w:t xml:space="preserve"> is reappointed for another term on the Board.</w:t>
      </w:r>
      <w:r w:rsidR="002A02DE">
        <w:t xml:space="preserve">  Michael Stewart</w:t>
      </w:r>
      <w:r w:rsidR="002D4CA8">
        <w:t xml:space="preserve"> nominated </w:t>
      </w:r>
      <w:r w:rsidR="00EF6F6B">
        <w:t xml:space="preserve">Jeff Hack as Chairman for </w:t>
      </w:r>
      <w:r w:rsidR="000A44A6">
        <w:t>2026,</w:t>
      </w:r>
      <w:r w:rsidR="00EF6F6B">
        <w:t xml:space="preserve"> and Cindy Rinker seconded the motion.  A roll call vote was taken and all voted “yes”.  Michael  Stewart </w:t>
      </w:r>
      <w:r w:rsidR="000A44A6">
        <w:t>nominated</w:t>
      </w:r>
      <w:r w:rsidR="00EF6F6B">
        <w:t xml:space="preserve"> Todd Hunt as Vice-Chairman for 2026</w:t>
      </w:r>
      <w:r w:rsidR="0050187B">
        <w:t xml:space="preserve">, and Charles Hall seconded the motion.  A roll call vote was taken and all voted “yes”.  </w:t>
      </w:r>
    </w:p>
    <w:p w14:paraId="666AF274" w14:textId="77777777" w:rsidR="0050187B" w:rsidRDefault="0050187B" w:rsidP="00B5524E">
      <w:pPr>
        <w:spacing w:after="0"/>
      </w:pPr>
    </w:p>
    <w:p w14:paraId="5ECE3D23" w14:textId="7EBFD5A6" w:rsidR="0050187B" w:rsidRDefault="0050187B" w:rsidP="00B5524E">
      <w:pPr>
        <w:spacing w:after="0"/>
      </w:pPr>
      <w:r>
        <w:t xml:space="preserve">Jeff Cummins </w:t>
      </w:r>
      <w:r w:rsidR="000E5B13">
        <w:t xml:space="preserve">advised of an upcoming variance request for a pole barn on Barford Road. </w:t>
      </w:r>
      <w:r w:rsidR="00563DD2">
        <w:t xml:space="preserve">The height of the building will be above what is allowed. </w:t>
      </w:r>
      <w:r w:rsidR="009B7EEC">
        <w:t>If the application is received the variance request will be heard at the January meeting. Discussion was held on enfor</w:t>
      </w:r>
      <w:r w:rsidR="0018780D">
        <w:t xml:space="preserve">cement of violations to the Zoning Code.  Karen McCleary will contact the Prosecutor’s Office regarding </w:t>
      </w:r>
      <w:r w:rsidR="000A44A6">
        <w:t>enforcement</w:t>
      </w:r>
      <w:r w:rsidR="0018780D">
        <w:t xml:space="preserve"> of violations. </w:t>
      </w:r>
    </w:p>
    <w:p w14:paraId="23DD0E30" w14:textId="77777777" w:rsidR="000A44A6" w:rsidRDefault="000A44A6" w:rsidP="00B5524E">
      <w:pPr>
        <w:spacing w:after="0"/>
      </w:pPr>
    </w:p>
    <w:p w14:paraId="3494C442" w14:textId="7233CE59" w:rsidR="000A44A6" w:rsidRDefault="000A44A6" w:rsidP="00B5524E">
      <w:pPr>
        <w:spacing w:after="0"/>
      </w:pPr>
      <w:r>
        <w:lastRenderedPageBreak/>
        <w:t xml:space="preserve">Casey’s </w:t>
      </w:r>
      <w:r w:rsidR="00251B77">
        <w:t xml:space="preserve">gas station has contacted the secretary about a variance request for a sign. The request will be heard in January if the application is received </w:t>
      </w:r>
      <w:proofErr w:type="gramStart"/>
      <w:r w:rsidR="00251B77">
        <w:t>in</w:t>
      </w:r>
      <w:proofErr w:type="gramEnd"/>
      <w:r w:rsidR="00251B77">
        <w:t xml:space="preserve"> time.</w:t>
      </w:r>
    </w:p>
    <w:p w14:paraId="2958FA37" w14:textId="77777777" w:rsidR="00984309" w:rsidRDefault="00984309" w:rsidP="00B5524E">
      <w:pPr>
        <w:spacing w:after="0"/>
      </w:pPr>
    </w:p>
    <w:p w14:paraId="310B27A8" w14:textId="1CADAACB" w:rsidR="00163B33" w:rsidRDefault="00163B33" w:rsidP="00B5524E">
      <w:r>
        <w:t xml:space="preserve">Other Business:  </w:t>
      </w:r>
      <w:r w:rsidR="002801D7">
        <w:t>None discussed.</w:t>
      </w:r>
    </w:p>
    <w:p w14:paraId="318CDA89" w14:textId="4CC08482" w:rsidR="00A46BB6" w:rsidRDefault="00163B33" w:rsidP="00D72AB4">
      <w:pPr>
        <w:spacing w:after="0"/>
      </w:pPr>
      <w:r>
        <w:t xml:space="preserve">As there was no other </w:t>
      </w:r>
      <w:r w:rsidR="00A46BB6">
        <w:t xml:space="preserve">business to discuss, </w:t>
      </w:r>
      <w:r w:rsidR="00673F19">
        <w:t>Cindy Rinker</w:t>
      </w:r>
      <w:r w:rsidR="003B2E14">
        <w:t xml:space="preserve"> </w:t>
      </w:r>
      <w:r w:rsidR="0034029C">
        <w:t>made a</w:t>
      </w:r>
      <w:r w:rsidR="002945A7">
        <w:t xml:space="preserve"> </w:t>
      </w:r>
      <w:r w:rsidR="00A46BB6">
        <w:t xml:space="preserve">motion to adjourn the </w:t>
      </w:r>
      <w:r w:rsidR="00E862DB">
        <w:t>meeting,</w:t>
      </w:r>
      <w:r w:rsidR="00A46BB6">
        <w:t xml:space="preserve"> and </w:t>
      </w:r>
      <w:r w:rsidR="00D670D5">
        <w:t>Charles Hall</w:t>
      </w:r>
      <w:r w:rsidR="001C578C">
        <w:t xml:space="preserve"> </w:t>
      </w:r>
      <w:r w:rsidR="00A46BB6">
        <w:t>seconded the motion.</w:t>
      </w:r>
      <w:r w:rsidR="00CA4D8A">
        <w:t xml:space="preserve">  </w:t>
      </w:r>
    </w:p>
    <w:p w14:paraId="69374D63" w14:textId="09A0C80D" w:rsidR="001670B9" w:rsidRDefault="001670B9" w:rsidP="00D72AB4">
      <w:pPr>
        <w:spacing w:after="0"/>
      </w:pPr>
    </w:p>
    <w:p w14:paraId="2806EB49" w14:textId="206CEE0E" w:rsidR="00A46BB6" w:rsidRDefault="00A46BB6" w:rsidP="00D72AB4">
      <w:pPr>
        <w:spacing w:after="0"/>
      </w:pPr>
      <w:r>
        <w:t>The next meeting is scheduled for</w:t>
      </w:r>
      <w:r w:rsidR="009850A1">
        <w:t xml:space="preserve"> </w:t>
      </w:r>
      <w:r w:rsidR="00673F19">
        <w:t>January 5, 2026</w:t>
      </w:r>
      <w:r w:rsidR="00A50F85">
        <w:t xml:space="preserve">, at </w:t>
      </w:r>
      <w:r w:rsidR="000D28E5">
        <w:t>7</w:t>
      </w:r>
      <w:r w:rsidR="00A50F85">
        <w:t>:00 p.m</w:t>
      </w:r>
      <w:r w:rsidR="00CA4D8A">
        <w:t xml:space="preserve">. </w:t>
      </w:r>
    </w:p>
    <w:p w14:paraId="21F0A0BA" w14:textId="77777777" w:rsidR="00117319" w:rsidRDefault="00117319" w:rsidP="00D72AB4">
      <w:pPr>
        <w:spacing w:after="0"/>
      </w:pPr>
    </w:p>
    <w:p w14:paraId="0FF15E62" w14:textId="77777777" w:rsidR="00D72AB4" w:rsidRDefault="00D72AB4" w:rsidP="00D72AB4">
      <w:pPr>
        <w:spacing w:after="0"/>
      </w:pPr>
      <w:r>
        <w:t>Respectfully submitted,</w:t>
      </w:r>
    </w:p>
    <w:p w14:paraId="39BE9C56" w14:textId="77777777" w:rsidR="00D72AB4" w:rsidRDefault="00D72AB4" w:rsidP="00D72AB4">
      <w:pPr>
        <w:spacing w:after="0"/>
      </w:pPr>
    </w:p>
    <w:p w14:paraId="220179DC" w14:textId="7125854D" w:rsidR="00D72AB4" w:rsidRDefault="00A50F85" w:rsidP="00D72AB4">
      <w:pPr>
        <w:spacing w:after="0"/>
      </w:pPr>
      <w:r>
        <w:t>Jennifer Sidle</w:t>
      </w:r>
    </w:p>
    <w:p w14:paraId="2DACB77A" w14:textId="77777777" w:rsidR="00D72AB4" w:rsidRDefault="00D72AB4" w:rsidP="00D72AB4">
      <w:pPr>
        <w:spacing w:after="0"/>
      </w:pPr>
      <w:r>
        <w:t>Secretary</w:t>
      </w:r>
    </w:p>
    <w:p w14:paraId="560792E5" w14:textId="77777777" w:rsidR="00D72AB4" w:rsidRDefault="00D72AB4" w:rsidP="00D72AB4">
      <w:pPr>
        <w:spacing w:after="0"/>
      </w:pPr>
    </w:p>
    <w:sectPr w:rsidR="00D72AB4" w:rsidSect="00673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3NzMwMjE1MLU0MzFR0lEKTi0uzszPAykwNK8FAD+d4rctAAAA"/>
  </w:docVars>
  <w:rsids>
    <w:rsidRoot w:val="00D72AB4"/>
    <w:rsid w:val="00001B90"/>
    <w:rsid w:val="000158A0"/>
    <w:rsid w:val="000354E3"/>
    <w:rsid w:val="000712EA"/>
    <w:rsid w:val="00073D57"/>
    <w:rsid w:val="00091B52"/>
    <w:rsid w:val="000945EF"/>
    <w:rsid w:val="00096849"/>
    <w:rsid w:val="00097E5D"/>
    <w:rsid w:val="000A44A6"/>
    <w:rsid w:val="000A5382"/>
    <w:rsid w:val="000C3692"/>
    <w:rsid w:val="000D011B"/>
    <w:rsid w:val="000D28E5"/>
    <w:rsid w:val="000D4E9A"/>
    <w:rsid w:val="000D595A"/>
    <w:rsid w:val="000D728F"/>
    <w:rsid w:val="000D7C18"/>
    <w:rsid w:val="000E5B13"/>
    <w:rsid w:val="000E66E8"/>
    <w:rsid w:val="00100452"/>
    <w:rsid w:val="00100942"/>
    <w:rsid w:val="001037E1"/>
    <w:rsid w:val="001079EA"/>
    <w:rsid w:val="001112B8"/>
    <w:rsid w:val="001157B9"/>
    <w:rsid w:val="00115E39"/>
    <w:rsid w:val="001170A8"/>
    <w:rsid w:val="00117319"/>
    <w:rsid w:val="001241EF"/>
    <w:rsid w:val="001338B7"/>
    <w:rsid w:val="001364D1"/>
    <w:rsid w:val="0014125A"/>
    <w:rsid w:val="00145AF0"/>
    <w:rsid w:val="00147AA0"/>
    <w:rsid w:val="00150A22"/>
    <w:rsid w:val="00153CA5"/>
    <w:rsid w:val="00163B33"/>
    <w:rsid w:val="001670B9"/>
    <w:rsid w:val="0018780D"/>
    <w:rsid w:val="001B0BC8"/>
    <w:rsid w:val="001B7DDD"/>
    <w:rsid w:val="001C578C"/>
    <w:rsid w:val="001C6833"/>
    <w:rsid w:val="001D2B59"/>
    <w:rsid w:val="001D55DC"/>
    <w:rsid w:val="001D6982"/>
    <w:rsid w:val="001E2675"/>
    <w:rsid w:val="001F6AF6"/>
    <w:rsid w:val="00203DEC"/>
    <w:rsid w:val="002139AB"/>
    <w:rsid w:val="00213A52"/>
    <w:rsid w:val="00214D5F"/>
    <w:rsid w:val="00231D07"/>
    <w:rsid w:val="00250EC0"/>
    <w:rsid w:val="00251A70"/>
    <w:rsid w:val="00251B77"/>
    <w:rsid w:val="0027046E"/>
    <w:rsid w:val="002766BB"/>
    <w:rsid w:val="002801D7"/>
    <w:rsid w:val="00281D11"/>
    <w:rsid w:val="00282D3C"/>
    <w:rsid w:val="002945A7"/>
    <w:rsid w:val="002A02DE"/>
    <w:rsid w:val="002A4671"/>
    <w:rsid w:val="002A69E9"/>
    <w:rsid w:val="002C08A2"/>
    <w:rsid w:val="002D4CA8"/>
    <w:rsid w:val="002E3EA6"/>
    <w:rsid w:val="002F3CF7"/>
    <w:rsid w:val="002F4B60"/>
    <w:rsid w:val="0030047B"/>
    <w:rsid w:val="00307EEB"/>
    <w:rsid w:val="00322FD3"/>
    <w:rsid w:val="0034029C"/>
    <w:rsid w:val="003539E4"/>
    <w:rsid w:val="00356B3E"/>
    <w:rsid w:val="00374D80"/>
    <w:rsid w:val="003771E6"/>
    <w:rsid w:val="00385BD6"/>
    <w:rsid w:val="003905E0"/>
    <w:rsid w:val="00396AFC"/>
    <w:rsid w:val="003B2E14"/>
    <w:rsid w:val="003B6BF1"/>
    <w:rsid w:val="003D0E1B"/>
    <w:rsid w:val="003D3BCF"/>
    <w:rsid w:val="003D533D"/>
    <w:rsid w:val="003E42C6"/>
    <w:rsid w:val="003E4B4F"/>
    <w:rsid w:val="003E4FC1"/>
    <w:rsid w:val="003F5DB3"/>
    <w:rsid w:val="004008B0"/>
    <w:rsid w:val="0040288E"/>
    <w:rsid w:val="00410B65"/>
    <w:rsid w:val="004209AB"/>
    <w:rsid w:val="004253B3"/>
    <w:rsid w:val="00426541"/>
    <w:rsid w:val="00431BD7"/>
    <w:rsid w:val="00433044"/>
    <w:rsid w:val="00434FA5"/>
    <w:rsid w:val="00461C12"/>
    <w:rsid w:val="0047020F"/>
    <w:rsid w:val="00473B0F"/>
    <w:rsid w:val="00474CFF"/>
    <w:rsid w:val="00485C87"/>
    <w:rsid w:val="00487A14"/>
    <w:rsid w:val="00493101"/>
    <w:rsid w:val="004A6C44"/>
    <w:rsid w:val="004A72C3"/>
    <w:rsid w:val="004B2C83"/>
    <w:rsid w:val="004C18A3"/>
    <w:rsid w:val="004E0180"/>
    <w:rsid w:val="004F6703"/>
    <w:rsid w:val="0050187B"/>
    <w:rsid w:val="00505D8D"/>
    <w:rsid w:val="00524DE7"/>
    <w:rsid w:val="00526DAB"/>
    <w:rsid w:val="00527864"/>
    <w:rsid w:val="005410C4"/>
    <w:rsid w:val="00542731"/>
    <w:rsid w:val="00555A4D"/>
    <w:rsid w:val="00563DD2"/>
    <w:rsid w:val="00567654"/>
    <w:rsid w:val="005A1749"/>
    <w:rsid w:val="005B2EBC"/>
    <w:rsid w:val="005B465F"/>
    <w:rsid w:val="005C1D5D"/>
    <w:rsid w:val="005C3E4D"/>
    <w:rsid w:val="005D2226"/>
    <w:rsid w:val="005E3AA5"/>
    <w:rsid w:val="005F3851"/>
    <w:rsid w:val="006407EB"/>
    <w:rsid w:val="00644C4D"/>
    <w:rsid w:val="00650BEA"/>
    <w:rsid w:val="0065181C"/>
    <w:rsid w:val="0065219F"/>
    <w:rsid w:val="00673F19"/>
    <w:rsid w:val="00681D95"/>
    <w:rsid w:val="006844AD"/>
    <w:rsid w:val="00686632"/>
    <w:rsid w:val="00694004"/>
    <w:rsid w:val="006A1092"/>
    <w:rsid w:val="006B06D7"/>
    <w:rsid w:val="006C24D0"/>
    <w:rsid w:val="006D047B"/>
    <w:rsid w:val="006D5C16"/>
    <w:rsid w:val="006E05F1"/>
    <w:rsid w:val="006E1FB4"/>
    <w:rsid w:val="006E3571"/>
    <w:rsid w:val="006E7C01"/>
    <w:rsid w:val="006F0188"/>
    <w:rsid w:val="006F14C0"/>
    <w:rsid w:val="006F2E53"/>
    <w:rsid w:val="007038F5"/>
    <w:rsid w:val="0070769C"/>
    <w:rsid w:val="00724660"/>
    <w:rsid w:val="00750505"/>
    <w:rsid w:val="0076368F"/>
    <w:rsid w:val="00775B62"/>
    <w:rsid w:val="00782DCF"/>
    <w:rsid w:val="00784230"/>
    <w:rsid w:val="00785992"/>
    <w:rsid w:val="00791883"/>
    <w:rsid w:val="007B6779"/>
    <w:rsid w:val="007D4981"/>
    <w:rsid w:val="007E2F1E"/>
    <w:rsid w:val="007E3F01"/>
    <w:rsid w:val="007E7E35"/>
    <w:rsid w:val="007F3C28"/>
    <w:rsid w:val="007F4F2F"/>
    <w:rsid w:val="007F6E54"/>
    <w:rsid w:val="00801EFF"/>
    <w:rsid w:val="008232D0"/>
    <w:rsid w:val="0082695C"/>
    <w:rsid w:val="00827E57"/>
    <w:rsid w:val="00835CD6"/>
    <w:rsid w:val="008370F5"/>
    <w:rsid w:val="008456ED"/>
    <w:rsid w:val="00853028"/>
    <w:rsid w:val="008564F3"/>
    <w:rsid w:val="00861B83"/>
    <w:rsid w:val="008828DD"/>
    <w:rsid w:val="00883344"/>
    <w:rsid w:val="00885157"/>
    <w:rsid w:val="00886786"/>
    <w:rsid w:val="0089612F"/>
    <w:rsid w:val="008C4D8B"/>
    <w:rsid w:val="008C6DDB"/>
    <w:rsid w:val="008C704C"/>
    <w:rsid w:val="008D1C3C"/>
    <w:rsid w:val="008D5353"/>
    <w:rsid w:val="008E1A09"/>
    <w:rsid w:val="008F732E"/>
    <w:rsid w:val="00904ACB"/>
    <w:rsid w:val="009076C3"/>
    <w:rsid w:val="009116AA"/>
    <w:rsid w:val="0092205F"/>
    <w:rsid w:val="00925F1C"/>
    <w:rsid w:val="00936AA1"/>
    <w:rsid w:val="00937128"/>
    <w:rsid w:val="0094257E"/>
    <w:rsid w:val="00944382"/>
    <w:rsid w:val="009610D1"/>
    <w:rsid w:val="00984309"/>
    <w:rsid w:val="009850A1"/>
    <w:rsid w:val="00996FDB"/>
    <w:rsid w:val="009A4E8B"/>
    <w:rsid w:val="009B4A4F"/>
    <w:rsid w:val="009B7EEC"/>
    <w:rsid w:val="009C1234"/>
    <w:rsid w:val="009C1F96"/>
    <w:rsid w:val="009C2BA9"/>
    <w:rsid w:val="009C2C3D"/>
    <w:rsid w:val="009D6857"/>
    <w:rsid w:val="009D7FD6"/>
    <w:rsid w:val="009E70D9"/>
    <w:rsid w:val="009F2270"/>
    <w:rsid w:val="00A012D7"/>
    <w:rsid w:val="00A1209E"/>
    <w:rsid w:val="00A148B6"/>
    <w:rsid w:val="00A1594F"/>
    <w:rsid w:val="00A219D4"/>
    <w:rsid w:val="00A25C28"/>
    <w:rsid w:val="00A3619B"/>
    <w:rsid w:val="00A42DF5"/>
    <w:rsid w:val="00A46BB6"/>
    <w:rsid w:val="00A50F85"/>
    <w:rsid w:val="00A5183E"/>
    <w:rsid w:val="00A700B0"/>
    <w:rsid w:val="00A77A5E"/>
    <w:rsid w:val="00A84153"/>
    <w:rsid w:val="00A9136D"/>
    <w:rsid w:val="00AA6A5A"/>
    <w:rsid w:val="00AB7619"/>
    <w:rsid w:val="00AC0F49"/>
    <w:rsid w:val="00AC2AA2"/>
    <w:rsid w:val="00AD2460"/>
    <w:rsid w:val="00AE1A2E"/>
    <w:rsid w:val="00AE2B8D"/>
    <w:rsid w:val="00AE4111"/>
    <w:rsid w:val="00AF1BAC"/>
    <w:rsid w:val="00AF289C"/>
    <w:rsid w:val="00AF4D93"/>
    <w:rsid w:val="00AF720B"/>
    <w:rsid w:val="00B03553"/>
    <w:rsid w:val="00B04AEE"/>
    <w:rsid w:val="00B05DBE"/>
    <w:rsid w:val="00B15D83"/>
    <w:rsid w:val="00B34598"/>
    <w:rsid w:val="00B37EC8"/>
    <w:rsid w:val="00B52795"/>
    <w:rsid w:val="00B5524E"/>
    <w:rsid w:val="00B669BB"/>
    <w:rsid w:val="00B67482"/>
    <w:rsid w:val="00B833DD"/>
    <w:rsid w:val="00BA7DC9"/>
    <w:rsid w:val="00BB5D43"/>
    <w:rsid w:val="00BC01FF"/>
    <w:rsid w:val="00BC0644"/>
    <w:rsid w:val="00BC2CCD"/>
    <w:rsid w:val="00BD5889"/>
    <w:rsid w:val="00BD7305"/>
    <w:rsid w:val="00BD76D9"/>
    <w:rsid w:val="00C12E90"/>
    <w:rsid w:val="00C136F9"/>
    <w:rsid w:val="00C17443"/>
    <w:rsid w:val="00C20A13"/>
    <w:rsid w:val="00C211C0"/>
    <w:rsid w:val="00C21449"/>
    <w:rsid w:val="00C24135"/>
    <w:rsid w:val="00C32249"/>
    <w:rsid w:val="00C35C3B"/>
    <w:rsid w:val="00C37110"/>
    <w:rsid w:val="00C41C29"/>
    <w:rsid w:val="00C562D3"/>
    <w:rsid w:val="00C72706"/>
    <w:rsid w:val="00C729E7"/>
    <w:rsid w:val="00C76F78"/>
    <w:rsid w:val="00C84492"/>
    <w:rsid w:val="00C84E80"/>
    <w:rsid w:val="00C91912"/>
    <w:rsid w:val="00CA0015"/>
    <w:rsid w:val="00CA0392"/>
    <w:rsid w:val="00CA4D8A"/>
    <w:rsid w:val="00CB0931"/>
    <w:rsid w:val="00CB4BED"/>
    <w:rsid w:val="00CD0EA1"/>
    <w:rsid w:val="00CD466B"/>
    <w:rsid w:val="00CE1984"/>
    <w:rsid w:val="00CE2ACE"/>
    <w:rsid w:val="00CE4B48"/>
    <w:rsid w:val="00CF030F"/>
    <w:rsid w:val="00D004DA"/>
    <w:rsid w:val="00D30DC2"/>
    <w:rsid w:val="00D36D6D"/>
    <w:rsid w:val="00D44713"/>
    <w:rsid w:val="00D670D5"/>
    <w:rsid w:val="00D7177A"/>
    <w:rsid w:val="00D72AB4"/>
    <w:rsid w:val="00D73134"/>
    <w:rsid w:val="00D753D3"/>
    <w:rsid w:val="00D80F9C"/>
    <w:rsid w:val="00D92A09"/>
    <w:rsid w:val="00D9497F"/>
    <w:rsid w:val="00DB4AE1"/>
    <w:rsid w:val="00DB7F9C"/>
    <w:rsid w:val="00DC715E"/>
    <w:rsid w:val="00DC77EA"/>
    <w:rsid w:val="00DC7CDF"/>
    <w:rsid w:val="00DF225D"/>
    <w:rsid w:val="00DF45BF"/>
    <w:rsid w:val="00DF5014"/>
    <w:rsid w:val="00E14435"/>
    <w:rsid w:val="00E16556"/>
    <w:rsid w:val="00E21C53"/>
    <w:rsid w:val="00E33473"/>
    <w:rsid w:val="00E41CA9"/>
    <w:rsid w:val="00E62924"/>
    <w:rsid w:val="00E63196"/>
    <w:rsid w:val="00E71245"/>
    <w:rsid w:val="00E746E5"/>
    <w:rsid w:val="00E862DB"/>
    <w:rsid w:val="00EB3691"/>
    <w:rsid w:val="00EC21EA"/>
    <w:rsid w:val="00EC3390"/>
    <w:rsid w:val="00EC40E1"/>
    <w:rsid w:val="00EC6075"/>
    <w:rsid w:val="00EC6F94"/>
    <w:rsid w:val="00ED0DD5"/>
    <w:rsid w:val="00ED40BB"/>
    <w:rsid w:val="00ED741A"/>
    <w:rsid w:val="00EE4A46"/>
    <w:rsid w:val="00EF0D09"/>
    <w:rsid w:val="00EF6B7C"/>
    <w:rsid w:val="00EF6F6B"/>
    <w:rsid w:val="00F0344C"/>
    <w:rsid w:val="00F06C2E"/>
    <w:rsid w:val="00F24F38"/>
    <w:rsid w:val="00F43A03"/>
    <w:rsid w:val="00F456A5"/>
    <w:rsid w:val="00F602BF"/>
    <w:rsid w:val="00F6206E"/>
    <w:rsid w:val="00F6493B"/>
    <w:rsid w:val="00F75CB0"/>
    <w:rsid w:val="00F769B4"/>
    <w:rsid w:val="00F835D8"/>
    <w:rsid w:val="00F847B8"/>
    <w:rsid w:val="00FA16C8"/>
    <w:rsid w:val="00FB4F1F"/>
    <w:rsid w:val="00FB6A5D"/>
    <w:rsid w:val="00FC7647"/>
    <w:rsid w:val="00FD4103"/>
    <w:rsid w:val="00FF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C5E11"/>
  <w15:chartTrackingRefBased/>
  <w15:docId w15:val="{2C2F4215-C3AF-42A0-85AF-1BD3D9B92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48</Words>
  <Characters>2700</Characters>
  <Application>Microsoft Office Word</Application>
  <DocSecurity>0</DocSecurity>
  <Lines>142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yl Simmons</dc:creator>
  <cp:keywords/>
  <dc:description/>
  <cp:lastModifiedBy>Jennifer Sidle</cp:lastModifiedBy>
  <cp:revision>33</cp:revision>
  <cp:lastPrinted>2026-01-03T22:04:00Z</cp:lastPrinted>
  <dcterms:created xsi:type="dcterms:W3CDTF">2026-01-03T22:05:00Z</dcterms:created>
  <dcterms:modified xsi:type="dcterms:W3CDTF">2026-01-03T22:29:00Z</dcterms:modified>
</cp:coreProperties>
</file>